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1-04</w:t>
      </w:r>
      <w:r>
        <w:t xml:space="preserve"> </w:t>
      </w:r>
      <w:r>
        <w:t xml:space="preserve">06:17:0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390dc8a0b186b84d84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1-04T06:17:09Z</dcterms:created>
  <dcterms:modified xsi:type="dcterms:W3CDTF">2024-01-04T06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1-04 06:17:03</vt:lpwstr>
  </property>
</Properties>
</file>